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6" w:name="computer-engineer-cover-letter"/>
    <w:p>
      <w:pPr>
        <w:pStyle w:val="Heading1"/>
      </w:pPr>
      <w:r>
        <w:t xml:space="preserve">Computer Engineer Cover Letter</w:t>
      </w:r>
    </w:p>
    <w:p>
      <w:pPr>
        <w:pStyle w:val="FirstParagraph"/>
      </w:pPr>
      <w:r>
        <w:t xml:space="preserve">Dear [Hiring Manager's Name],</w:t>
      </w:r>
    </w:p>
    <w:p>
      <w:pPr>
        <w:pStyle w:val="BodyText"/>
      </w:pPr>
      <w:r>
        <w:t xml:space="preserve">As a dedicated and innovative Computer Engineer with a strong foundation in software development, system architecture, and cutting-edge technologies, I am excited to apply for the [Position Name] role at your esteemed organization in Spain Madrid. With over [X years] of experience in the field, I have developed a unique ability to bridge technical expertise with strategic problem-solving, making me an ideal candidate for this opportunity. My background aligns seamlessly with the dynamic tech landscape of Spain Madrid, where innovation and digital transformation are driving economic growth. I am eager to contribute my skills and passion for technology to your team while furthering my professional journey in one of Europe’s most vibrant tech hubs.</w:t>
      </w:r>
    </w:p>
    <w:bookmarkStart w:id="20" w:name="why-spain-madrid"/>
    <w:p>
      <w:pPr>
        <w:pStyle w:val="Heading2"/>
      </w:pPr>
      <w:r>
        <w:t xml:space="preserve">Why Spain Madrid?</w:t>
      </w:r>
    </w:p>
    <w:p>
      <w:pPr>
        <w:pStyle w:val="FirstParagraph"/>
      </w:pPr>
      <w:r>
        <w:t xml:space="preserve">Spain Madrid has long been a focal point for technological advancement, with its thriving startup ecosystem, established tech firms, and a growing emphasis on digital infrastructure. As a Computer Engineer deeply committed to leveraging technology for real-world impact, I am particularly drawn to the opportunities available in Madrid. The city’s blend of traditional industries and modern innovation creates an ideal environment for professionals like myself who thrive at the intersection of creativity and engineering. Whether it’s developing scalable software solutions, optimizing cloud systems, or contributing to AI-driven projects, Madrid offers a platform to push boundaries and collaborate with forward-thinking teams.</w:t>
      </w:r>
    </w:p>
    <w:bookmarkEnd w:id="20"/>
    <w:bookmarkStart w:id="21" w:name="professional-background"/>
    <w:p>
      <w:pPr>
        <w:pStyle w:val="Heading2"/>
      </w:pPr>
      <w:r>
        <w:t xml:space="preserve">Professional Background</w:t>
      </w:r>
    </w:p>
    <w:p>
      <w:pPr>
        <w:pStyle w:val="FirstParagraph"/>
      </w:pPr>
      <w:r>
        <w:t xml:space="preserve">Throughout my career as a Computer Engineer, I have consistently focused on delivering high-quality solutions that address complex challenges. My expertise spans multiple domains, including full-stack development, network security, data analytics, and DevOps practices. For instance, in my previous role at [Previous Company Name] in Madrid, I led the development of a cloud-based platform that streamlined operations for over 500 clients. This project required a deep understanding of both backend systems and user experience design, which I approached with meticulous attention to detail and a customer-centric mindset. The success of this initiative not only improved client satisfaction but also reduced operational costs by 30%, demonstrating my ability to drive measurable outcomes.</w:t>
      </w:r>
    </w:p>
    <w:p>
      <w:pPr>
        <w:pStyle w:val="BodyText"/>
      </w:pPr>
      <w:r>
        <w:t xml:space="preserve">In addition to technical skills, I have honed my ability to work in multicultural teams, a critical asset in Spain Madrid’s diverse professional environment. My experience collaborating with international stakeholders has taught me the importance of clear communication and adaptability. Whether working on cross-functional projects or mentoring junior engineers, I prioritize teamwork and knowledge sharing. This collaborative spirit is something I believe aligns well with your company’s values, as you likely seek professionals who can contribute to a cohesive and innovative workplace.</w:t>
      </w:r>
    </w:p>
    <w:bookmarkEnd w:id="21"/>
    <w:bookmarkStart w:id="22" w:name="technical-expertise"/>
    <w:p>
      <w:pPr>
        <w:pStyle w:val="Heading2"/>
      </w:pPr>
      <w:r>
        <w:t xml:space="preserve">Technical Expertise</w:t>
      </w:r>
    </w:p>
    <w:p>
      <w:pPr>
        <w:pStyle w:val="FirstParagraph"/>
      </w:pPr>
      <w:r>
        <w:t xml:space="preserve">As a Computer Engineer, my technical proficiency is rooted in both academic training and hands-on experience. I hold a [Degree Name] in Computer Engineering from [University Name], where I graduated with honors. This foundation has been further strengthened by certifications such as [relevant certifications, e.g., AWS Certified Solutions Architect, Cisco CCNA, etc.]. My skill set includes programming languages like Python, Java, and C++, as well as frameworks such as React and Node.js. I am also adept at working with databases (MySQL, MongoDB) and cloud platforms (AWS, Azure), which are essential for modern software development.</w:t>
      </w:r>
    </w:p>
    <w:p>
      <w:pPr>
        <w:pStyle w:val="BodyText"/>
      </w:pPr>
      <w:r>
        <w:t xml:space="preserve">One of my proudest achievements was spearheading a cybersecurity initiative at [Previous Company Name], where I implemented a multi-layered defense strategy to protect sensitive data. This project involved conducting vulnerability assessments, deploying intrusion detection systems, and educating staff on best practices. The result was a 40% reduction in security incidents, underscoring my ability to combine technical acumen with strategic thinking. Such experiences have prepared me to tackle the challenges of the [Position Name] role with confidence and expertise.</w:t>
      </w:r>
    </w:p>
    <w:bookmarkEnd w:id="22"/>
    <w:bookmarkStart w:id="23" w:name="adaptability-and-cultural-fit"/>
    <w:p>
      <w:pPr>
        <w:pStyle w:val="Heading2"/>
      </w:pPr>
      <w:r>
        <w:t xml:space="preserve">Adaptability and Cultural Fit</w:t>
      </w:r>
    </w:p>
    <w:p>
      <w:pPr>
        <w:pStyle w:val="FirstParagraph"/>
      </w:pPr>
      <w:r>
        <w:t xml:space="preserve">Living and working in Spain Madrid has given me a unique perspective on the importance of cultural adaptability in professional settings. The city’s fast-paced environment demands engineers who can navigate ambiguity, embrace change, and deliver results under pressure. I have thrived in this setting by maintaining a proactive attitude and a commitment to continuous learning. For example, during the pandemic, I quickly transitioned to remote work while ensuring project timelines remained on track. This flexibility not only helped my team meet its goals but also reinforced my ability to thrive in evolving circumstances.</w:t>
      </w:r>
    </w:p>
    <w:p>
      <w:pPr>
        <w:pStyle w:val="BodyText"/>
      </w:pPr>
      <w:r>
        <w:t xml:space="preserve">Furthermore, I deeply appreciate the collaborative culture of Spain Madrid’s tech community. The city hosts numerous events, hackathons, and networking opportunities that foster innovation and knowledge exchange. As a Computer Engineer, I have actively participated in these initiatives to stay updated on industry trends and connect with like-minded professionals. This engagement has not only expanded my professional network but also deepened my understanding of the local tech ecosystem.</w:t>
      </w:r>
    </w:p>
    <w:bookmarkEnd w:id="23"/>
    <w:bookmarkStart w:id="24" w:name="why-choose-me"/>
    <w:p>
      <w:pPr>
        <w:pStyle w:val="Heading2"/>
      </w:pPr>
      <w:r>
        <w:t xml:space="preserve">Why Choose Me?</w:t>
      </w:r>
    </w:p>
    <w:p>
      <w:pPr>
        <w:pStyle w:val="FirstParagraph"/>
      </w:pPr>
      <w:r>
        <w:t xml:space="preserve">What sets me apart as a Computer Engineer is my unwavering commitment to excellence and my ability to translate technical concepts into practical solutions. I bring a proven track record of delivering projects on time, exceeding performance benchmarks, and fostering team collaboration. My proactive approach to problem-solving ensures that challenges are met with creativity and precision. In Spain Madrid’s competitive job market, I am confident that my combination of technical skills, cultural adaptability, and passion for innovation will make me a valuable asset to your organization.</w:t>
      </w:r>
    </w:p>
    <w:p>
      <w:pPr>
        <w:pStyle w:val="BodyText"/>
      </w:pPr>
      <w:r>
        <w:t xml:space="preserve">I am particularly drawn to the [Position Name] role because it aligns with my career goals of contributing to impactful projects and growing within a dynamic team. I am eager to bring my expertise in software development, system optimization, and cybersecurity to your company while continuing to learn from the talented professionals in Madrid’s tech scene. Together, we can drive innovation that benefits both your organization and the broader community.</w:t>
      </w:r>
    </w:p>
    <w:bookmarkEnd w:id="24"/>
    <w:bookmarkStart w:id="25" w:name="conclusion"/>
    <w:p>
      <w:pPr>
        <w:pStyle w:val="Heading2"/>
      </w:pPr>
      <w:r>
        <w:t xml:space="preserve">Conclusion</w:t>
      </w:r>
    </w:p>
    <w:p>
      <w:pPr>
        <w:pStyle w:val="FirstParagraph"/>
      </w:pPr>
      <w:r>
        <w:t xml:space="preserve">In conclusion, I am enthusiastic about the opportunity to join your team as a Computer Engineer in Spain Madrid. My technical expertise, cultural adaptability, and dedication to excellence make me an ideal candidate for this role. I would welcome the chance to discuss how my skills and experiences align with your company’s vision. Thank you for considering my application, and I look forward to the possibility of contributing to your continued success.</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Spain Madrid</dc:title>
  <dc:creator/>
  <dc:language>en</dc:language>
  <cp:keywords/>
  <dcterms:created xsi:type="dcterms:W3CDTF">2026-04-25T20:03:52Z</dcterms:created>
  <dcterms:modified xsi:type="dcterms:W3CDTF">2026-04-25T20:03:52Z</dcterms:modified>
</cp:coreProperties>
</file>

<file path=docProps/custom.xml><?xml version="1.0" encoding="utf-8"?>
<Properties xmlns="http://schemas.openxmlformats.org/officeDocument/2006/custom-properties" xmlns:vt="http://schemas.openxmlformats.org/officeDocument/2006/docPropsVTypes"/>
</file>